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63D7BEC3" w:rsidR="00752B2E" w:rsidRPr="0016545C" w:rsidRDefault="00F5626E" w:rsidP="00DD30DF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 w:rsidRPr="0016545C">
        <w:rPr>
          <w:rFonts w:ascii="Calibri" w:hAnsi="Calibri" w:cs="Calibri"/>
          <w:b/>
        </w:rPr>
        <w:t>„</w:t>
      </w:r>
      <w:r w:rsidR="00DE69B4">
        <w:rPr>
          <w:rFonts w:ascii="Calibri" w:hAnsi="Calibri" w:cs="Calibri"/>
          <w:b/>
        </w:rPr>
        <w:t xml:space="preserve">část c) </w:t>
      </w:r>
      <w:r w:rsidR="00581CE2" w:rsidRPr="00581CE2">
        <w:rPr>
          <w:rFonts w:ascii="Calibri" w:hAnsi="Calibri" w:cs="Calibri"/>
          <w:b/>
        </w:rPr>
        <w:t>Analytická odstředivka disperzí s více vlnovými délkami</w:t>
      </w:r>
      <w:r w:rsidR="001C517B" w:rsidRPr="0016545C">
        <w:rPr>
          <w:rFonts w:ascii="Calibri" w:hAnsi="Calibri" w:cs="Calibri"/>
          <w:b/>
        </w:rPr>
        <w:t>”</w:t>
      </w:r>
    </w:p>
    <w:p w14:paraId="2CC7BB13" w14:textId="77777777" w:rsidR="00F5626E" w:rsidRPr="0016545C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</w:rPr>
      </w:pPr>
    </w:p>
    <w:bookmarkEnd w:id="0"/>
    <w:p w14:paraId="65BF97FD" w14:textId="6784B8B8" w:rsidR="00752B2E" w:rsidRPr="000F1DB7" w:rsidRDefault="00752B2E" w:rsidP="0016545C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Všechny níže uvedené parametry jsou technické minimum, </w:t>
      </w:r>
      <w:r w:rsidR="00EF73AC"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vlastnosti </w:t>
      </w:r>
      <w:r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>nabízené</w:t>
      </w:r>
      <w:r w:rsidR="00EF73AC"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>ho</w:t>
      </w:r>
      <w:r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</w:t>
      </w:r>
      <w:r w:rsidR="00411B94"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>přístroje</w:t>
      </w:r>
      <w:r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</w:t>
      </w:r>
      <w:r w:rsidR="000C1461"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a s ním související služby </w:t>
      </w:r>
      <w:r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>nesmějí být v žádném z parametrů horší. Zadavatel požaduje dodání nov</w:t>
      </w:r>
      <w:r w:rsidR="00EF73AC"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>ého</w:t>
      </w:r>
      <w:r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>, nerepasovan</w:t>
      </w:r>
      <w:r w:rsidR="00EF73AC"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>ého</w:t>
      </w:r>
      <w:r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a nepoužívan</w:t>
      </w:r>
      <w:r w:rsidR="00EF73AC"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ého </w:t>
      </w:r>
      <w:r w:rsidR="00BD5CD7"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>přístroje</w:t>
      </w:r>
      <w:r w:rsidR="00EF73AC"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a jeho všech komponentů</w:t>
      </w:r>
      <w:r w:rsidRPr="000F1DB7">
        <w:rPr>
          <w:rFonts w:ascii="Calibri" w:hAnsi="Calibri" w:cs="Calibri"/>
          <w:b/>
          <w:sz w:val="22"/>
          <w:szCs w:val="22"/>
          <w:u w:val="single"/>
          <w:lang w:val="cs-CZ"/>
        </w:rPr>
        <w:t>.</w:t>
      </w:r>
    </w:p>
    <w:p w14:paraId="07775AC4" w14:textId="3F1D863B" w:rsidR="00304F95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6ED0AB85" w14:textId="77777777" w:rsidR="00EB3AD7" w:rsidRDefault="00EB3AD7" w:rsidP="00EB3AD7">
      <w:pPr>
        <w:pStyle w:val="Zpat"/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</w:pPr>
      <w:bookmarkStart w:id="1" w:name="_Hlk210654243"/>
      <w:r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Dodavatel</w:t>
      </w:r>
      <w:r w:rsidRPr="001F539D"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 xml:space="preserve"> doplní všechna žlutě podbarvená pole</w:t>
      </w:r>
      <w:r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:</w:t>
      </w:r>
    </w:p>
    <w:bookmarkEnd w:id="1"/>
    <w:p w14:paraId="221377ED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6B8CC2B5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72"/>
        <w:gridCol w:w="1935"/>
      </w:tblGrid>
      <w:tr w:rsidR="00EB3AD7" w:rsidRPr="0016545C" w14:paraId="149EBCA8" w14:textId="77777777" w:rsidTr="000F1DB7">
        <w:trPr>
          <w:trHeight w:val="1191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9E5FDED" w:rsidR="00EB3AD7" w:rsidRPr="0016545C" w:rsidRDefault="00EB3AD7" w:rsidP="001854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2" w:name="_Hlk64977418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Minimální t</w:t>
            </w: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echnické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parametry </w:t>
            </w: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a jiné požadavky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96862AF" w14:textId="1900518D" w:rsidR="00EB3AD7" w:rsidRPr="0016545C" w:rsidRDefault="00EB3AD7" w:rsidP="00185400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>Dodavatel doplní konkrétní technické parametry jím nabízeného přístroje</w:t>
            </w:r>
          </w:p>
        </w:tc>
      </w:tr>
      <w:tr w:rsidR="00185400" w:rsidRPr="00643FF2" w14:paraId="166F2EBE" w14:textId="77777777" w:rsidTr="000F1DB7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872F52" w14:textId="5C74919C" w:rsidR="00185400" w:rsidRPr="004B1823" w:rsidRDefault="00185400" w:rsidP="00185400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Musí u</w:t>
            </w:r>
            <w:r w:rsidRPr="004B182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možň</w:t>
            </w: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ovat</w:t>
            </w:r>
            <w:r w:rsidRPr="004B182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hodnocení </w:t>
            </w:r>
            <w:r w:rsidRPr="004B1823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>rychlosti</w:t>
            </w:r>
            <w:r w:rsidRPr="004B182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sedimentace a velikosti částic disperzí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82F3775" w14:textId="77777777" w:rsidR="00185400" w:rsidRPr="0016545C" w:rsidRDefault="00185400" w:rsidP="00185400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185400" w:rsidRPr="00643FF2" w14:paraId="69749A55" w14:textId="77777777" w:rsidTr="000F1DB7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C462D0" w14:textId="73620C8C" w:rsidR="00185400" w:rsidRPr="004B1823" w:rsidRDefault="00185400" w:rsidP="0018540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4B182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Odstřeďování v rozsahu</w:t>
            </w:r>
            <w:r w:rsidR="00B423B6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min.</w:t>
            </w:r>
            <w:r w:rsidRPr="004B182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6 – 2300 g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4D0F9283" w14:textId="77777777" w:rsidR="00185400" w:rsidRPr="0016545C" w:rsidRDefault="00185400" w:rsidP="00185400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185400" w:rsidRPr="0016545C" w14:paraId="31698011" w14:textId="77777777" w:rsidTr="000F1DB7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83664A" w14:textId="6F4EB745" w:rsidR="00185400" w:rsidRPr="004B1823" w:rsidRDefault="00185400" w:rsidP="0018540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4B182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Délka meření v rozsahu alespoň 1s – 95 h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67F80876" w14:textId="77777777" w:rsidR="00185400" w:rsidRPr="0016545C" w:rsidRDefault="00185400" w:rsidP="00185400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185400" w:rsidRPr="0016545C" w14:paraId="27BEC3DA" w14:textId="77777777" w:rsidTr="000F1DB7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7F6DC5" w14:textId="7AEBDCE1" w:rsidR="00185400" w:rsidRPr="004B1823" w:rsidRDefault="00185400" w:rsidP="0018540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4B182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Měření alespoň 10 vzorků současně v 1 cyklu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15A2F5DC" w14:textId="77777777" w:rsidR="00185400" w:rsidRPr="0016545C" w:rsidRDefault="00185400" w:rsidP="00185400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185400" w:rsidRPr="0016545C" w14:paraId="0665E0A1" w14:textId="77777777" w:rsidTr="000F1DB7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9C71B" w14:textId="3EA66BF7" w:rsidR="00185400" w:rsidRPr="004B1823" w:rsidRDefault="00185400" w:rsidP="0018540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4B182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Objemy vzorku k měření v rozsahu </w:t>
            </w:r>
            <w:r w:rsidR="00071EE1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min. </w:t>
            </w:r>
            <w:r w:rsidRPr="004B1823">
              <w:rPr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0,05 ml - 2,0 ml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26181EE4" w14:textId="77777777" w:rsidR="00185400" w:rsidRPr="0016545C" w:rsidRDefault="00185400" w:rsidP="00185400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185400" w:rsidRPr="00643FF2" w14:paraId="1DC0140B" w14:textId="77777777" w:rsidTr="000F1DB7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E8F9DD" w14:textId="6D75E354" w:rsidR="00185400" w:rsidRPr="004B1823" w:rsidRDefault="00185400" w:rsidP="0018540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4B1823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 xml:space="preserve">Maximální hustota vzorku </w:t>
            </w:r>
            <w:r w:rsidRPr="004B1823">
              <w:rPr>
                <w:rFonts w:asciiTheme="minorHAnsi" w:hAnsiTheme="minorHAnsi" w:cstheme="minorHAnsi"/>
                <w:sz w:val="22"/>
                <w:szCs w:val="22"/>
              </w:rPr>
              <w:t xml:space="preserve">20 g/cm³ </w:t>
            </w:r>
            <w:r w:rsidR="00664F3E" w:rsidRPr="00664F3E">
              <w:rPr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± 5%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5DC65BE4" w14:textId="77777777" w:rsidR="00185400" w:rsidRPr="0016545C" w:rsidRDefault="00185400" w:rsidP="00185400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185400" w:rsidRPr="00276CF5" w14:paraId="72A060A3" w14:textId="77777777" w:rsidTr="000F1DB7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774C76" w14:textId="38939E7E" w:rsidR="00185400" w:rsidRPr="004B1823" w:rsidRDefault="00185400" w:rsidP="0018540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4B1823">
              <w:rPr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Velikost částic vzorku </w:t>
            </w:r>
            <w:r w:rsidR="00907F03">
              <w:rPr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min. </w:t>
            </w:r>
            <w:r w:rsidRPr="004B1823">
              <w:rPr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10 nm - 1000 µm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BBD277B" w14:textId="77777777" w:rsidR="00185400" w:rsidRPr="0016545C" w:rsidRDefault="00185400" w:rsidP="00185400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185400" w:rsidRPr="00643FF2" w14:paraId="2731B08D" w14:textId="77777777" w:rsidTr="000F1DB7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9733E" w14:textId="00C16470" w:rsidR="00185400" w:rsidRPr="004B1823" w:rsidRDefault="00185400" w:rsidP="0018540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4B182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Z</w:t>
            </w:r>
            <w:r w:rsidRPr="004B1823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 xml:space="preserve">droj světla – více vlnových délek, min. 865 nm </w:t>
            </w:r>
            <w:r w:rsidR="006C2410" w:rsidRPr="004B182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± 5%</w:t>
            </w:r>
            <w:r w:rsidR="006C2410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</w:t>
            </w:r>
            <w:r w:rsidRPr="004B1823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 xml:space="preserve">a 410 nm </w:t>
            </w:r>
            <w:r w:rsidR="00664F3E" w:rsidRPr="00664F3E">
              <w:rPr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± 5%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5196F494" w14:textId="77777777" w:rsidR="00185400" w:rsidRPr="0016545C" w:rsidRDefault="00185400" w:rsidP="00185400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185400" w:rsidRPr="00643FF2" w14:paraId="38E0115F" w14:textId="77777777" w:rsidTr="000F1DB7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B62FA8" w14:textId="54217520" w:rsidR="00185400" w:rsidRPr="004B1823" w:rsidRDefault="00185400" w:rsidP="0018540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4B182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T</w:t>
            </w:r>
            <w:r w:rsidRPr="004B1823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>eplota měření</w:t>
            </w:r>
            <w:r w:rsidR="0000522E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 xml:space="preserve"> v roz</w:t>
            </w:r>
            <w:r w:rsidR="00E134A1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>sahu</w:t>
            </w:r>
            <w:r w:rsidR="0000522E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 xml:space="preserve"> min. </w:t>
            </w:r>
            <w:r w:rsidRPr="004B1823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 xml:space="preserve">4 – 60 °C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7E4F0782" w14:textId="77777777" w:rsidR="00185400" w:rsidRPr="0016545C" w:rsidRDefault="00185400" w:rsidP="00185400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185400" w:rsidRPr="00643FF2" w14:paraId="6AC2E636" w14:textId="77777777" w:rsidTr="000F1DB7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A1BFCB" w14:textId="6CCD8D18" w:rsidR="00185400" w:rsidRPr="004B1823" w:rsidRDefault="00796EC9" w:rsidP="0018540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>S</w:t>
            </w:r>
            <w:r w:rsidR="00185400" w:rsidRPr="004B1823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>oučástí dodá</w:t>
            </w:r>
            <w:r w:rsidR="00185400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>vky přístroje</w:t>
            </w:r>
            <w:r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 xml:space="preserve"> musí být software</w:t>
            </w:r>
            <w:r w:rsidR="0000522E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 xml:space="preserve"> pro obsluhu zařízení a analýzu dat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3478B98" w14:textId="77777777" w:rsidR="00185400" w:rsidRPr="0016545C" w:rsidRDefault="00185400" w:rsidP="00185400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bookmarkEnd w:id="2"/>
    </w:tbl>
    <w:p w14:paraId="6AB1F304" w14:textId="5FCB7375" w:rsidR="002E4926" w:rsidRPr="002E4926" w:rsidRDefault="002E4926" w:rsidP="00CA46C0">
      <w:pPr>
        <w:spacing w:before="100" w:beforeAutospacing="1" w:after="100" w:afterAutospacing="1"/>
        <w:jc w:val="both"/>
        <w:textAlignment w:val="baseline"/>
        <w:rPr>
          <w:rFonts w:ascii="Aptos Narrow" w:hAnsi="Aptos Narrow"/>
          <w:color w:val="467886"/>
          <w:sz w:val="22"/>
          <w:szCs w:val="22"/>
          <w:u w:val="single"/>
          <w:lang w:val="cs-CZ" w:eastAsia="cs-CZ"/>
        </w:rPr>
      </w:pPr>
    </w:p>
    <w:sectPr w:rsidR="002E4926" w:rsidRPr="002E4926" w:rsidSect="00C41E70">
      <w:headerReference w:type="default" r:id="rId10"/>
      <w:footerReference w:type="default" r:id="rId11"/>
      <w:headerReference w:type="first" r:id="rId12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4772E7" w14:textId="77777777" w:rsidR="009123C4" w:rsidRDefault="009123C4">
      <w:r>
        <w:separator/>
      </w:r>
    </w:p>
  </w:endnote>
  <w:endnote w:type="continuationSeparator" w:id="0">
    <w:p w14:paraId="70A8D6F2" w14:textId="77777777" w:rsidR="009123C4" w:rsidRDefault="00912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A562D2" w14:textId="77777777" w:rsidR="009123C4" w:rsidRDefault="009123C4">
      <w:r>
        <w:separator/>
      </w:r>
    </w:p>
  </w:footnote>
  <w:footnote w:type="continuationSeparator" w:id="0">
    <w:p w14:paraId="0593F3C4" w14:textId="77777777" w:rsidR="009123C4" w:rsidRDefault="00912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88668" w14:textId="77777777" w:rsidR="00EF73AC" w:rsidRDefault="00EF73AC" w:rsidP="0052566E">
    <w:pPr>
      <w:pStyle w:val="Zhlav"/>
      <w:tabs>
        <w:tab w:val="clear" w:pos="9072"/>
        <w:tab w:val="right" w:pos="10490"/>
      </w:tabs>
      <w:rPr>
        <w:rFonts w:ascii="Calibri" w:hAnsi="Calibri" w:cs="Lucida Sans Unicode"/>
        <w:b/>
        <w:sz w:val="22"/>
        <w:szCs w:val="22"/>
        <w:u w:val="single"/>
      </w:rPr>
    </w:pPr>
  </w:p>
  <w:p w14:paraId="40E92E08" w14:textId="77777777" w:rsidR="00CC3519" w:rsidRDefault="0052566E" w:rsidP="00DD30DF">
    <w:pPr>
      <w:pStyle w:val="Zhlav"/>
      <w:tabs>
        <w:tab w:val="clear" w:pos="4536"/>
        <w:tab w:val="clear" w:pos="9072"/>
      </w:tabs>
      <w:jc w:val="right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0E1FF96F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r w:rsidRPr="00CA46C0">
      <w:rPr>
        <w:rFonts w:ascii="Calibri" w:hAnsi="Calibri"/>
        <w:sz w:val="20"/>
        <w:szCs w:val="20"/>
        <w:lang w:val="en-US"/>
      </w:rPr>
      <w:t xml:space="preserve">Příloha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="00DE69B4">
      <w:rPr>
        <w:rFonts w:ascii="Calibri" w:hAnsi="Calibri"/>
        <w:sz w:val="20"/>
        <w:szCs w:val="20"/>
        <w:lang w:val="en-US"/>
      </w:rPr>
      <w:t>c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>– Technická specifikace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CAE"/>
    <w:rsid w:val="0000522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4E41"/>
    <w:rsid w:val="00056C3A"/>
    <w:rsid w:val="00057CDF"/>
    <w:rsid w:val="00064635"/>
    <w:rsid w:val="00071EE1"/>
    <w:rsid w:val="00073683"/>
    <w:rsid w:val="00074705"/>
    <w:rsid w:val="0007479D"/>
    <w:rsid w:val="00075ACD"/>
    <w:rsid w:val="00076CF8"/>
    <w:rsid w:val="0008064D"/>
    <w:rsid w:val="000818E8"/>
    <w:rsid w:val="0008444A"/>
    <w:rsid w:val="00084616"/>
    <w:rsid w:val="00085BF7"/>
    <w:rsid w:val="00086252"/>
    <w:rsid w:val="00086665"/>
    <w:rsid w:val="00087E9F"/>
    <w:rsid w:val="000900C6"/>
    <w:rsid w:val="00094EC1"/>
    <w:rsid w:val="00095A8F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F13AC"/>
    <w:rsid w:val="000F156B"/>
    <w:rsid w:val="000F1654"/>
    <w:rsid w:val="000F1DB7"/>
    <w:rsid w:val="000F4DDF"/>
    <w:rsid w:val="000F6FA0"/>
    <w:rsid w:val="000F7483"/>
    <w:rsid w:val="000F74DB"/>
    <w:rsid w:val="000F7DE0"/>
    <w:rsid w:val="00104731"/>
    <w:rsid w:val="001105CC"/>
    <w:rsid w:val="00110CDF"/>
    <w:rsid w:val="0011379E"/>
    <w:rsid w:val="001140F5"/>
    <w:rsid w:val="00114358"/>
    <w:rsid w:val="00117FA7"/>
    <w:rsid w:val="00123BBF"/>
    <w:rsid w:val="001249AF"/>
    <w:rsid w:val="00125DEF"/>
    <w:rsid w:val="001260DA"/>
    <w:rsid w:val="001316CC"/>
    <w:rsid w:val="0013216E"/>
    <w:rsid w:val="00133A2D"/>
    <w:rsid w:val="00140025"/>
    <w:rsid w:val="00140F71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61F6F"/>
    <w:rsid w:val="00162F5A"/>
    <w:rsid w:val="00163855"/>
    <w:rsid w:val="0016545C"/>
    <w:rsid w:val="0016583F"/>
    <w:rsid w:val="0016743C"/>
    <w:rsid w:val="00170BE4"/>
    <w:rsid w:val="001735E1"/>
    <w:rsid w:val="001759BE"/>
    <w:rsid w:val="00175FD1"/>
    <w:rsid w:val="00182CA2"/>
    <w:rsid w:val="001849E9"/>
    <w:rsid w:val="00185400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6DD1"/>
    <w:rsid w:val="001A7F28"/>
    <w:rsid w:val="001B01B1"/>
    <w:rsid w:val="001B01DB"/>
    <w:rsid w:val="001B1D05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C7FAF"/>
    <w:rsid w:val="001D3056"/>
    <w:rsid w:val="001D4037"/>
    <w:rsid w:val="001E14A8"/>
    <w:rsid w:val="001E1BF2"/>
    <w:rsid w:val="001E2F3E"/>
    <w:rsid w:val="001E3EE9"/>
    <w:rsid w:val="001E5E0C"/>
    <w:rsid w:val="001E787F"/>
    <w:rsid w:val="001F15E7"/>
    <w:rsid w:val="001F211C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9E3"/>
    <w:rsid w:val="002622D2"/>
    <w:rsid w:val="00263452"/>
    <w:rsid w:val="0026614A"/>
    <w:rsid w:val="00267D76"/>
    <w:rsid w:val="002730A9"/>
    <w:rsid w:val="00276CF5"/>
    <w:rsid w:val="0028000E"/>
    <w:rsid w:val="00281A01"/>
    <w:rsid w:val="00281A61"/>
    <w:rsid w:val="00287610"/>
    <w:rsid w:val="00287896"/>
    <w:rsid w:val="00292CB2"/>
    <w:rsid w:val="00292F00"/>
    <w:rsid w:val="00293573"/>
    <w:rsid w:val="00294292"/>
    <w:rsid w:val="00295D5D"/>
    <w:rsid w:val="002962D5"/>
    <w:rsid w:val="00297520"/>
    <w:rsid w:val="002A42E2"/>
    <w:rsid w:val="002A511A"/>
    <w:rsid w:val="002B01DA"/>
    <w:rsid w:val="002C3BB7"/>
    <w:rsid w:val="002C3D01"/>
    <w:rsid w:val="002C6715"/>
    <w:rsid w:val="002C7C31"/>
    <w:rsid w:val="002D40AB"/>
    <w:rsid w:val="002D46F4"/>
    <w:rsid w:val="002E4926"/>
    <w:rsid w:val="002F3E56"/>
    <w:rsid w:val="002F67BF"/>
    <w:rsid w:val="002F79EA"/>
    <w:rsid w:val="00300F99"/>
    <w:rsid w:val="00301AA4"/>
    <w:rsid w:val="00303419"/>
    <w:rsid w:val="00304F95"/>
    <w:rsid w:val="003079C2"/>
    <w:rsid w:val="00307E0B"/>
    <w:rsid w:val="00310082"/>
    <w:rsid w:val="00311C33"/>
    <w:rsid w:val="0031218C"/>
    <w:rsid w:val="0031314D"/>
    <w:rsid w:val="00313489"/>
    <w:rsid w:val="00316E34"/>
    <w:rsid w:val="00320186"/>
    <w:rsid w:val="0032252D"/>
    <w:rsid w:val="00325516"/>
    <w:rsid w:val="003256ED"/>
    <w:rsid w:val="00326F63"/>
    <w:rsid w:val="00327E13"/>
    <w:rsid w:val="00331847"/>
    <w:rsid w:val="00337023"/>
    <w:rsid w:val="00340F27"/>
    <w:rsid w:val="003428EC"/>
    <w:rsid w:val="00350292"/>
    <w:rsid w:val="00351333"/>
    <w:rsid w:val="00351648"/>
    <w:rsid w:val="0035293D"/>
    <w:rsid w:val="00353016"/>
    <w:rsid w:val="00356065"/>
    <w:rsid w:val="00357649"/>
    <w:rsid w:val="003578F0"/>
    <w:rsid w:val="0036075B"/>
    <w:rsid w:val="0036417D"/>
    <w:rsid w:val="00364E1F"/>
    <w:rsid w:val="00366824"/>
    <w:rsid w:val="003675BE"/>
    <w:rsid w:val="00367EBA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40B3"/>
    <w:rsid w:val="003D7650"/>
    <w:rsid w:val="003E2A26"/>
    <w:rsid w:val="003E2CBB"/>
    <w:rsid w:val="003E6BE6"/>
    <w:rsid w:val="003E6FDB"/>
    <w:rsid w:val="003E72C4"/>
    <w:rsid w:val="003E7822"/>
    <w:rsid w:val="003F055C"/>
    <w:rsid w:val="003F1004"/>
    <w:rsid w:val="003F249E"/>
    <w:rsid w:val="003F298F"/>
    <w:rsid w:val="003F366E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671"/>
    <w:rsid w:val="00411B94"/>
    <w:rsid w:val="00413C0E"/>
    <w:rsid w:val="00414C4F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4F0B"/>
    <w:rsid w:val="004753AC"/>
    <w:rsid w:val="00475D2F"/>
    <w:rsid w:val="00477E03"/>
    <w:rsid w:val="00484465"/>
    <w:rsid w:val="0048477A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1823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1A40"/>
    <w:rsid w:val="00562E58"/>
    <w:rsid w:val="00563623"/>
    <w:rsid w:val="005650E8"/>
    <w:rsid w:val="00565B70"/>
    <w:rsid w:val="00566963"/>
    <w:rsid w:val="00570F70"/>
    <w:rsid w:val="0057171B"/>
    <w:rsid w:val="00571BD2"/>
    <w:rsid w:val="0057414B"/>
    <w:rsid w:val="00575ED4"/>
    <w:rsid w:val="00576F37"/>
    <w:rsid w:val="00581AE2"/>
    <w:rsid w:val="00581C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3C7D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15D9"/>
    <w:rsid w:val="00624319"/>
    <w:rsid w:val="006274E1"/>
    <w:rsid w:val="006337A5"/>
    <w:rsid w:val="00643FF2"/>
    <w:rsid w:val="0064693B"/>
    <w:rsid w:val="00650F43"/>
    <w:rsid w:val="00653D5F"/>
    <w:rsid w:val="00654879"/>
    <w:rsid w:val="00655C51"/>
    <w:rsid w:val="00657796"/>
    <w:rsid w:val="006609C5"/>
    <w:rsid w:val="00660E65"/>
    <w:rsid w:val="00664F3E"/>
    <w:rsid w:val="0066684B"/>
    <w:rsid w:val="00670563"/>
    <w:rsid w:val="00671895"/>
    <w:rsid w:val="006734C3"/>
    <w:rsid w:val="0067415C"/>
    <w:rsid w:val="00674F0A"/>
    <w:rsid w:val="006802AA"/>
    <w:rsid w:val="00680770"/>
    <w:rsid w:val="00681B11"/>
    <w:rsid w:val="006822F4"/>
    <w:rsid w:val="00682D53"/>
    <w:rsid w:val="00687798"/>
    <w:rsid w:val="00687C3E"/>
    <w:rsid w:val="006957BA"/>
    <w:rsid w:val="006A0D96"/>
    <w:rsid w:val="006A16BC"/>
    <w:rsid w:val="006A2364"/>
    <w:rsid w:val="006A78D6"/>
    <w:rsid w:val="006B19DB"/>
    <w:rsid w:val="006B3A00"/>
    <w:rsid w:val="006B614B"/>
    <w:rsid w:val="006B6865"/>
    <w:rsid w:val="006B7281"/>
    <w:rsid w:val="006C0404"/>
    <w:rsid w:val="006C2410"/>
    <w:rsid w:val="006C36AF"/>
    <w:rsid w:val="006C39B9"/>
    <w:rsid w:val="006C5F7E"/>
    <w:rsid w:val="006C6333"/>
    <w:rsid w:val="006C7A44"/>
    <w:rsid w:val="006C7C64"/>
    <w:rsid w:val="006C7E0F"/>
    <w:rsid w:val="006D0391"/>
    <w:rsid w:val="006D457D"/>
    <w:rsid w:val="006E2769"/>
    <w:rsid w:val="006E7A13"/>
    <w:rsid w:val="006F07DF"/>
    <w:rsid w:val="006F23E9"/>
    <w:rsid w:val="006F287A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BA5"/>
    <w:rsid w:val="00760CC7"/>
    <w:rsid w:val="00762AA2"/>
    <w:rsid w:val="00765991"/>
    <w:rsid w:val="007711EF"/>
    <w:rsid w:val="00771550"/>
    <w:rsid w:val="00771A10"/>
    <w:rsid w:val="0077230F"/>
    <w:rsid w:val="0077356E"/>
    <w:rsid w:val="00781C01"/>
    <w:rsid w:val="00784E58"/>
    <w:rsid w:val="00787A6C"/>
    <w:rsid w:val="00791DC5"/>
    <w:rsid w:val="00791E26"/>
    <w:rsid w:val="00793E8F"/>
    <w:rsid w:val="00795362"/>
    <w:rsid w:val="007967C5"/>
    <w:rsid w:val="00796EC9"/>
    <w:rsid w:val="00796FC4"/>
    <w:rsid w:val="007B04C5"/>
    <w:rsid w:val="007B0B1F"/>
    <w:rsid w:val="007B1BEC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8007B0"/>
    <w:rsid w:val="008061B3"/>
    <w:rsid w:val="008061EA"/>
    <w:rsid w:val="00811D48"/>
    <w:rsid w:val="00813557"/>
    <w:rsid w:val="00813C7C"/>
    <w:rsid w:val="008169B7"/>
    <w:rsid w:val="0082216B"/>
    <w:rsid w:val="008261BE"/>
    <w:rsid w:val="00833442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CC3"/>
    <w:rsid w:val="00861D20"/>
    <w:rsid w:val="00862888"/>
    <w:rsid w:val="008734AC"/>
    <w:rsid w:val="00875F32"/>
    <w:rsid w:val="00881368"/>
    <w:rsid w:val="00881589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0FF0"/>
    <w:rsid w:val="008B149B"/>
    <w:rsid w:val="008B2974"/>
    <w:rsid w:val="008B345B"/>
    <w:rsid w:val="008B4336"/>
    <w:rsid w:val="008B52CD"/>
    <w:rsid w:val="008B567D"/>
    <w:rsid w:val="008C0717"/>
    <w:rsid w:val="008C1C86"/>
    <w:rsid w:val="008D02A5"/>
    <w:rsid w:val="008D0CD7"/>
    <w:rsid w:val="008D29E0"/>
    <w:rsid w:val="008E3D13"/>
    <w:rsid w:val="008E4BED"/>
    <w:rsid w:val="008E7FC8"/>
    <w:rsid w:val="008F4E25"/>
    <w:rsid w:val="00905F57"/>
    <w:rsid w:val="0090694B"/>
    <w:rsid w:val="009069F6"/>
    <w:rsid w:val="00907EAF"/>
    <w:rsid w:val="00907F03"/>
    <w:rsid w:val="009123C4"/>
    <w:rsid w:val="009162AB"/>
    <w:rsid w:val="00917BE6"/>
    <w:rsid w:val="00923496"/>
    <w:rsid w:val="009235F1"/>
    <w:rsid w:val="00924610"/>
    <w:rsid w:val="0092516F"/>
    <w:rsid w:val="00925AE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5730"/>
    <w:rsid w:val="0098164A"/>
    <w:rsid w:val="00982300"/>
    <w:rsid w:val="009825C1"/>
    <w:rsid w:val="0098323A"/>
    <w:rsid w:val="00993A00"/>
    <w:rsid w:val="009942D6"/>
    <w:rsid w:val="009A691F"/>
    <w:rsid w:val="009A70B9"/>
    <w:rsid w:val="009B1362"/>
    <w:rsid w:val="009B23FF"/>
    <w:rsid w:val="009B2786"/>
    <w:rsid w:val="009B3DAF"/>
    <w:rsid w:val="009B491D"/>
    <w:rsid w:val="009B59EB"/>
    <w:rsid w:val="009B7028"/>
    <w:rsid w:val="009B7118"/>
    <w:rsid w:val="009C06F0"/>
    <w:rsid w:val="009C3406"/>
    <w:rsid w:val="009C76BC"/>
    <w:rsid w:val="009D02E6"/>
    <w:rsid w:val="009D1365"/>
    <w:rsid w:val="009D1BD7"/>
    <w:rsid w:val="009D1DB5"/>
    <w:rsid w:val="009D3A3D"/>
    <w:rsid w:val="009D3DF4"/>
    <w:rsid w:val="009D45E1"/>
    <w:rsid w:val="009E0140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6FC"/>
    <w:rsid w:val="00A13A3F"/>
    <w:rsid w:val="00A17417"/>
    <w:rsid w:val="00A17E4E"/>
    <w:rsid w:val="00A22C97"/>
    <w:rsid w:val="00A22CB7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15C3"/>
    <w:rsid w:val="00A547DE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6A9E"/>
    <w:rsid w:val="00A76DC8"/>
    <w:rsid w:val="00A83800"/>
    <w:rsid w:val="00A85C16"/>
    <w:rsid w:val="00A91C12"/>
    <w:rsid w:val="00A92F80"/>
    <w:rsid w:val="00A94FB0"/>
    <w:rsid w:val="00A96916"/>
    <w:rsid w:val="00AA1A5F"/>
    <w:rsid w:val="00AA2090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6684"/>
    <w:rsid w:val="00AD78BC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4ADB"/>
    <w:rsid w:val="00AF673B"/>
    <w:rsid w:val="00B067F2"/>
    <w:rsid w:val="00B11190"/>
    <w:rsid w:val="00B2181B"/>
    <w:rsid w:val="00B22016"/>
    <w:rsid w:val="00B30FA6"/>
    <w:rsid w:val="00B31898"/>
    <w:rsid w:val="00B32027"/>
    <w:rsid w:val="00B3493A"/>
    <w:rsid w:val="00B356BB"/>
    <w:rsid w:val="00B406AB"/>
    <w:rsid w:val="00B41138"/>
    <w:rsid w:val="00B423B6"/>
    <w:rsid w:val="00B43FF1"/>
    <w:rsid w:val="00B55A43"/>
    <w:rsid w:val="00B56DC9"/>
    <w:rsid w:val="00B65252"/>
    <w:rsid w:val="00B65B9C"/>
    <w:rsid w:val="00B70DED"/>
    <w:rsid w:val="00B75D33"/>
    <w:rsid w:val="00B80532"/>
    <w:rsid w:val="00B809D4"/>
    <w:rsid w:val="00B822D3"/>
    <w:rsid w:val="00B8277E"/>
    <w:rsid w:val="00B86079"/>
    <w:rsid w:val="00B871FC"/>
    <w:rsid w:val="00B87AD6"/>
    <w:rsid w:val="00B922BF"/>
    <w:rsid w:val="00B93B28"/>
    <w:rsid w:val="00B94284"/>
    <w:rsid w:val="00B949A1"/>
    <w:rsid w:val="00B96B87"/>
    <w:rsid w:val="00B97314"/>
    <w:rsid w:val="00BA11F4"/>
    <w:rsid w:val="00BA1A64"/>
    <w:rsid w:val="00BA35CA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09F2"/>
    <w:rsid w:val="00BC19E4"/>
    <w:rsid w:val="00BC340F"/>
    <w:rsid w:val="00BC3ACA"/>
    <w:rsid w:val="00BC54C2"/>
    <w:rsid w:val="00BC5679"/>
    <w:rsid w:val="00BD1702"/>
    <w:rsid w:val="00BD4C61"/>
    <w:rsid w:val="00BD4ECC"/>
    <w:rsid w:val="00BD5CD7"/>
    <w:rsid w:val="00BE0762"/>
    <w:rsid w:val="00BE2E5A"/>
    <w:rsid w:val="00BE574A"/>
    <w:rsid w:val="00BE6B68"/>
    <w:rsid w:val="00BE7708"/>
    <w:rsid w:val="00BF265E"/>
    <w:rsid w:val="00BF3284"/>
    <w:rsid w:val="00BF3774"/>
    <w:rsid w:val="00BF3E5E"/>
    <w:rsid w:val="00BF54CA"/>
    <w:rsid w:val="00BF5BA4"/>
    <w:rsid w:val="00C0339D"/>
    <w:rsid w:val="00C039BF"/>
    <w:rsid w:val="00C03D10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48A2"/>
    <w:rsid w:val="00C61C9A"/>
    <w:rsid w:val="00C67740"/>
    <w:rsid w:val="00C677A1"/>
    <w:rsid w:val="00C70A4E"/>
    <w:rsid w:val="00C72ED6"/>
    <w:rsid w:val="00C732F0"/>
    <w:rsid w:val="00C74144"/>
    <w:rsid w:val="00C77F8A"/>
    <w:rsid w:val="00C811ED"/>
    <w:rsid w:val="00C8241F"/>
    <w:rsid w:val="00C82766"/>
    <w:rsid w:val="00C83449"/>
    <w:rsid w:val="00C855BC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3519"/>
    <w:rsid w:val="00CC3627"/>
    <w:rsid w:val="00CC4182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D008AF"/>
    <w:rsid w:val="00D015AD"/>
    <w:rsid w:val="00D018E4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F6A"/>
    <w:rsid w:val="00D3238B"/>
    <w:rsid w:val="00D43A4C"/>
    <w:rsid w:val="00D43B3A"/>
    <w:rsid w:val="00D43F0F"/>
    <w:rsid w:val="00D4449B"/>
    <w:rsid w:val="00D448BC"/>
    <w:rsid w:val="00D52680"/>
    <w:rsid w:val="00D54B84"/>
    <w:rsid w:val="00D56CE6"/>
    <w:rsid w:val="00D61A30"/>
    <w:rsid w:val="00D62760"/>
    <w:rsid w:val="00D62BA4"/>
    <w:rsid w:val="00D6433B"/>
    <w:rsid w:val="00D64C1A"/>
    <w:rsid w:val="00D6524E"/>
    <w:rsid w:val="00D65616"/>
    <w:rsid w:val="00D675EF"/>
    <w:rsid w:val="00D67869"/>
    <w:rsid w:val="00D72671"/>
    <w:rsid w:val="00D74F9C"/>
    <w:rsid w:val="00D75F6E"/>
    <w:rsid w:val="00D76029"/>
    <w:rsid w:val="00D766C4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23DC"/>
    <w:rsid w:val="00DE3232"/>
    <w:rsid w:val="00DE41E9"/>
    <w:rsid w:val="00DE49F7"/>
    <w:rsid w:val="00DE69B4"/>
    <w:rsid w:val="00DF0E70"/>
    <w:rsid w:val="00DF19AD"/>
    <w:rsid w:val="00DF255F"/>
    <w:rsid w:val="00DF4316"/>
    <w:rsid w:val="00DF60E5"/>
    <w:rsid w:val="00DF6F39"/>
    <w:rsid w:val="00E00737"/>
    <w:rsid w:val="00E055D9"/>
    <w:rsid w:val="00E0648D"/>
    <w:rsid w:val="00E06758"/>
    <w:rsid w:val="00E134A1"/>
    <w:rsid w:val="00E155E4"/>
    <w:rsid w:val="00E15B75"/>
    <w:rsid w:val="00E17082"/>
    <w:rsid w:val="00E21F9C"/>
    <w:rsid w:val="00E2411A"/>
    <w:rsid w:val="00E262D3"/>
    <w:rsid w:val="00E27FCF"/>
    <w:rsid w:val="00E3105E"/>
    <w:rsid w:val="00E31ADB"/>
    <w:rsid w:val="00E32568"/>
    <w:rsid w:val="00E33776"/>
    <w:rsid w:val="00E3441D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91472"/>
    <w:rsid w:val="00E94E5D"/>
    <w:rsid w:val="00E96149"/>
    <w:rsid w:val="00E97176"/>
    <w:rsid w:val="00EA1E6F"/>
    <w:rsid w:val="00EA1FCF"/>
    <w:rsid w:val="00EA4638"/>
    <w:rsid w:val="00EA54BF"/>
    <w:rsid w:val="00EA597A"/>
    <w:rsid w:val="00EA7444"/>
    <w:rsid w:val="00EA7A72"/>
    <w:rsid w:val="00EA7E43"/>
    <w:rsid w:val="00EB379F"/>
    <w:rsid w:val="00EB3AD7"/>
    <w:rsid w:val="00EB61C0"/>
    <w:rsid w:val="00EB6F07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41A7"/>
    <w:rsid w:val="00F214CA"/>
    <w:rsid w:val="00F22572"/>
    <w:rsid w:val="00F22F8C"/>
    <w:rsid w:val="00F2692E"/>
    <w:rsid w:val="00F27118"/>
    <w:rsid w:val="00F30068"/>
    <w:rsid w:val="00F361D3"/>
    <w:rsid w:val="00F42F0A"/>
    <w:rsid w:val="00F45509"/>
    <w:rsid w:val="00F474D4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A01DB"/>
    <w:rsid w:val="00FA0815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E23D7"/>
    <w:rsid w:val="00FE3E4B"/>
    <w:rsid w:val="00FE643D"/>
    <w:rsid w:val="00FF0211"/>
    <w:rsid w:val="00FF1885"/>
    <w:rsid w:val="00FF5959"/>
    <w:rsid w:val="00FF5C2B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4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dc:creator>Kohoutová Marketa</dc:creator>
  <cp:lastModifiedBy>Kohoutová Marketa</cp:lastModifiedBy>
  <cp:revision>9</cp:revision>
  <cp:lastPrinted>2021-02-25T10:34:00Z</cp:lastPrinted>
  <dcterms:created xsi:type="dcterms:W3CDTF">2025-10-13T07:47:00Z</dcterms:created>
  <dcterms:modified xsi:type="dcterms:W3CDTF">2025-10-13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